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04D80818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C301AC">
        <w:rPr>
          <w:lang w:val="en-AU"/>
        </w:rPr>
        <w:t>2</w:t>
      </w:r>
      <w:r w:rsidR="00C301AC" w:rsidRPr="00444F74">
        <w:rPr>
          <w:vertAlign w:val="superscript"/>
          <w:lang w:val="en-AU"/>
        </w:rPr>
        <w:t>nd</w:t>
      </w:r>
      <w:r w:rsidR="00C301AC">
        <w:rPr>
          <w:lang w:val="en-AU"/>
        </w:rPr>
        <w:t xml:space="preserve"> May</w:t>
      </w:r>
      <w:r w:rsidR="00C301AC" w:rsidRPr="00AC066C">
        <w:t xml:space="preserve"> </w:t>
      </w:r>
      <w:r w:rsidRPr="00787BD0">
        <w:t>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1779F5" w:rsidRPr="002B51BF" w14:paraId="1FCFE04E" w14:textId="77777777" w:rsidTr="006161BE">
        <w:tc>
          <w:tcPr>
            <w:tcW w:w="1384" w:type="dxa"/>
            <w:vAlign w:val="center"/>
          </w:tcPr>
          <w:p w14:paraId="53521C52" w14:textId="77777777" w:rsidR="001779F5" w:rsidRPr="002B51BF" w:rsidRDefault="001779F5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101564FC" w14:textId="77777777" w:rsidR="001779F5" w:rsidRPr="002B51BF" w:rsidRDefault="001779F5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uhao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ang</w:t>
            </w:r>
          </w:p>
        </w:tc>
      </w:tr>
      <w:tr w:rsidR="001779F5" w:rsidRPr="002B51BF" w14:paraId="3F598AFD" w14:textId="77777777" w:rsidTr="006161BE">
        <w:tc>
          <w:tcPr>
            <w:tcW w:w="1384" w:type="dxa"/>
            <w:vAlign w:val="center"/>
          </w:tcPr>
          <w:p w14:paraId="04DCD220" w14:textId="77777777" w:rsidR="001779F5" w:rsidRPr="002B51BF" w:rsidRDefault="001779F5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2675DB89" w14:textId="77777777" w:rsidR="001779F5" w:rsidRPr="00664E1A" w:rsidRDefault="001779F5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1273DC4E" w14:textId="77777777" w:rsidR="001779F5" w:rsidRDefault="001779F5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ingyu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ei</w:t>
            </w:r>
          </w:p>
          <w:p w14:paraId="01D76565" w14:textId="77777777" w:rsidR="001779F5" w:rsidRPr="002B51BF" w:rsidRDefault="001779F5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0FA54E81" w14:textId="697AA83D" w:rsidR="00BD0256" w:rsidRDefault="00333565" w:rsidP="00BD0256">
      <w:pPr>
        <w:pStyle w:val="a3"/>
        <w:rPr>
          <w:lang w:val="en-AU"/>
        </w:rPr>
      </w:pPr>
      <w:r w:rsidRPr="00BD0256">
        <w:t xml:space="preserve">The </w:t>
      </w:r>
      <w:r w:rsidR="00C301AC">
        <w:t>first</w:t>
      </w:r>
      <w:r w:rsidRPr="00BD0256">
        <w:t xml:space="preserve"> group meeting </w:t>
      </w:r>
      <w:r w:rsidR="00C301AC">
        <w:t>of</w:t>
      </w:r>
      <w:r w:rsidRPr="00BD0256">
        <w:t xml:space="preserve"> Sprint </w:t>
      </w:r>
      <w:r w:rsidR="00C301AC">
        <w:t>5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C079CF">
        <w:t>1</w:t>
      </w:r>
      <w:r w:rsidR="00EE00B3">
        <w:t>:</w:t>
      </w:r>
      <w:r w:rsidR="00C301AC">
        <w:t>3</w:t>
      </w:r>
      <w:r w:rsidR="00EE00B3">
        <w:t>0 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C301AC">
        <w:t>2</w:t>
      </w:r>
      <w:r w:rsidR="00EE00B3">
        <w:t>:</w:t>
      </w:r>
      <w:r w:rsidR="00C079CF">
        <w:t>0</w:t>
      </w:r>
      <w:r w:rsidR="00C52774">
        <w:t>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</w:t>
      </w:r>
      <w:r w:rsidR="00C301AC" w:rsidRPr="00787BD0">
        <w:t xml:space="preserve">on </w:t>
      </w:r>
      <w:r w:rsidR="00C301AC">
        <w:rPr>
          <w:lang w:val="en-AU"/>
        </w:rPr>
        <w:t>2</w:t>
      </w:r>
      <w:r w:rsidR="00C301AC" w:rsidRPr="00444F74">
        <w:rPr>
          <w:vertAlign w:val="superscript"/>
          <w:lang w:val="en-AU"/>
        </w:rPr>
        <w:t>nd</w:t>
      </w:r>
      <w:r w:rsidR="00C301AC">
        <w:rPr>
          <w:lang w:val="en-AU"/>
        </w:rPr>
        <w:t xml:space="preserve"> May 2022.</w:t>
      </w:r>
    </w:p>
    <w:p w14:paraId="21952C71" w14:textId="77777777" w:rsidR="00C301AC" w:rsidRDefault="00C301AC" w:rsidP="00BD0256">
      <w:pPr>
        <w:pStyle w:val="a3"/>
      </w:pPr>
    </w:p>
    <w:p w14:paraId="12DBF419" w14:textId="4A412392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79338CF2" w14:textId="0614C1CB" w:rsidR="0095090A" w:rsidRDefault="00F73455" w:rsidP="00F73455">
      <w:pPr>
        <w:pStyle w:val="a3"/>
      </w:pPr>
      <w:r>
        <w:t>I</w:t>
      </w:r>
      <w:r w:rsidR="00A378B0">
        <w:t>n sprint 5, we are going to finish the degree structure page and the UI/UX design</w:t>
      </w:r>
      <w:r w:rsidR="00D61DC4">
        <w:t xml:space="preserve"> of the course relationships page</w:t>
      </w:r>
      <w:r>
        <w:t>.</w:t>
      </w:r>
    </w:p>
    <w:p w14:paraId="5D692A3F" w14:textId="655B2F8F" w:rsidR="00F73455" w:rsidRDefault="00F73455" w:rsidP="00F73455">
      <w:pPr>
        <w:pStyle w:val="a3"/>
      </w:pPr>
      <w:r>
        <w:t>Also</w:t>
      </w:r>
      <w:r w:rsidR="00D61DC4">
        <w:t>,</w:t>
      </w:r>
      <w:r>
        <w:t xml:space="preserve"> we are going to do the Milestone 1 report. For detailed tasks see “Tasks to do”.</w:t>
      </w:r>
    </w:p>
    <w:p w14:paraId="306FF856" w14:textId="77777777" w:rsidR="00F73455" w:rsidRDefault="00F73455" w:rsidP="00F73455">
      <w:pPr>
        <w:pStyle w:val="a3"/>
      </w:pPr>
    </w:p>
    <w:p w14:paraId="142D1E0D" w14:textId="56F2F189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D11855" w14:paraId="682663FA" w14:textId="77777777" w:rsidTr="009A5D8B">
        <w:tc>
          <w:tcPr>
            <w:tcW w:w="3318" w:type="dxa"/>
          </w:tcPr>
          <w:p w14:paraId="531F7A2B" w14:textId="4C5BE830" w:rsidR="009A5D8B" w:rsidRPr="00D11855" w:rsidRDefault="009A5D8B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B52361" w:rsidRPr="00D11855" w14:paraId="570B69BE" w14:textId="77777777" w:rsidTr="009A5D8B">
        <w:tc>
          <w:tcPr>
            <w:tcW w:w="3318" w:type="dxa"/>
          </w:tcPr>
          <w:p w14:paraId="1727FEF9" w14:textId="376E6802" w:rsidR="00B52361" w:rsidRPr="00D11855" w:rsidRDefault="006A6606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raft </w:t>
            </w:r>
            <w:r w:rsidR="00F73455">
              <w:rPr>
                <w:sz w:val="24"/>
                <w:szCs w:val="24"/>
              </w:rPr>
              <w:t>Milestone 1 report</w:t>
            </w:r>
          </w:p>
        </w:tc>
        <w:tc>
          <w:tcPr>
            <w:tcW w:w="3319" w:type="dxa"/>
          </w:tcPr>
          <w:p w14:paraId="673BD2F8" w14:textId="4FE0AF36" w:rsidR="00B52361" w:rsidRDefault="00F73455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ual output table – Ruwen</w:t>
            </w:r>
          </w:p>
          <w:p w14:paraId="77CA3A0C" w14:textId="41A9348A" w:rsidR="00F73455" w:rsidRDefault="00F73455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progress – Ying</w:t>
            </w:r>
          </w:p>
          <w:p w14:paraId="746D516C" w14:textId="1C469192" w:rsidR="00F73455" w:rsidRPr="00D11855" w:rsidRDefault="00F73455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am issue and solution - </w:t>
            </w:r>
            <w:proofErr w:type="spellStart"/>
            <w:r>
              <w:rPr>
                <w:sz w:val="24"/>
                <w:szCs w:val="24"/>
              </w:rPr>
              <w:t>Yingyu</w:t>
            </w:r>
            <w:proofErr w:type="spellEnd"/>
          </w:p>
        </w:tc>
        <w:tc>
          <w:tcPr>
            <w:tcW w:w="3319" w:type="dxa"/>
          </w:tcPr>
          <w:p w14:paraId="20D99A91" w14:textId="2936FFD5" w:rsidR="00B52361" w:rsidRPr="00D11855" w:rsidRDefault="005A2324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1:00 pm, </w:t>
            </w:r>
            <w:r w:rsidR="00567E79">
              <w:rPr>
                <w:sz w:val="24"/>
                <w:szCs w:val="24"/>
              </w:rPr>
              <w:t>8</w:t>
            </w:r>
            <w:r w:rsidR="00DA0699" w:rsidRPr="00D11855">
              <w:rPr>
                <w:sz w:val="24"/>
                <w:szCs w:val="24"/>
                <w:vertAlign w:val="superscript"/>
              </w:rPr>
              <w:t>th</w:t>
            </w:r>
            <w:r w:rsidR="00DA0699" w:rsidRPr="00D11855">
              <w:rPr>
                <w:sz w:val="24"/>
                <w:szCs w:val="24"/>
              </w:rPr>
              <w:t xml:space="preserve"> </w:t>
            </w:r>
            <w:r w:rsidR="00F73455">
              <w:rPr>
                <w:sz w:val="24"/>
                <w:szCs w:val="24"/>
              </w:rPr>
              <w:t>May</w:t>
            </w:r>
          </w:p>
        </w:tc>
      </w:tr>
      <w:tr w:rsidR="005E057F" w:rsidRPr="00D11855" w14:paraId="32EC5C44" w14:textId="77777777" w:rsidTr="009A5D8B">
        <w:tc>
          <w:tcPr>
            <w:tcW w:w="3318" w:type="dxa"/>
          </w:tcPr>
          <w:p w14:paraId="456C3543" w14:textId="31558E22" w:rsidR="005E057F" w:rsidRPr="00D11855" w:rsidRDefault="00D61DC4" w:rsidP="00785EFF">
            <w:pPr>
              <w:pStyle w:val="a3"/>
              <w:rPr>
                <w:sz w:val="24"/>
                <w:szCs w:val="24"/>
              </w:rPr>
            </w:pPr>
            <w:r w:rsidRPr="00D61DC4">
              <w:rPr>
                <w:sz w:val="24"/>
                <w:szCs w:val="24"/>
              </w:rPr>
              <w:t>Fulfil course switch button to show all courses in home page</w:t>
            </w:r>
          </w:p>
        </w:tc>
        <w:tc>
          <w:tcPr>
            <w:tcW w:w="3319" w:type="dxa"/>
          </w:tcPr>
          <w:p w14:paraId="6344379C" w14:textId="441F1639" w:rsidR="005E057F" w:rsidRPr="00D11855" w:rsidRDefault="005E057F" w:rsidP="00785EFF">
            <w:pPr>
              <w:pStyle w:val="a3"/>
              <w:rPr>
                <w:sz w:val="24"/>
                <w:szCs w:val="24"/>
              </w:rPr>
            </w:pPr>
            <w:proofErr w:type="spellStart"/>
            <w:r w:rsidRPr="00D11855">
              <w:rPr>
                <w:sz w:val="24"/>
                <w:szCs w:val="24"/>
              </w:rPr>
              <w:t>Yuhao</w:t>
            </w:r>
            <w:proofErr w:type="spellEnd"/>
          </w:p>
        </w:tc>
        <w:tc>
          <w:tcPr>
            <w:tcW w:w="3319" w:type="dxa"/>
          </w:tcPr>
          <w:p w14:paraId="4B1655F4" w14:textId="4B9A3ABC" w:rsidR="005E057F" w:rsidRPr="00D11855" w:rsidRDefault="00DA0699" w:rsidP="00785EFF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1:00 pm, </w:t>
            </w:r>
            <w:r w:rsidR="00D61DC4">
              <w:rPr>
                <w:sz w:val="24"/>
                <w:szCs w:val="24"/>
              </w:rPr>
              <w:t>4</w:t>
            </w:r>
            <w:r w:rsidRPr="00D11855">
              <w:rPr>
                <w:sz w:val="24"/>
                <w:szCs w:val="24"/>
                <w:vertAlign w:val="superscript"/>
              </w:rPr>
              <w:t>th</w:t>
            </w:r>
            <w:r w:rsidRPr="00D11855">
              <w:rPr>
                <w:sz w:val="24"/>
                <w:szCs w:val="24"/>
              </w:rPr>
              <w:t xml:space="preserve"> </w:t>
            </w:r>
            <w:r w:rsidR="00D61DC4">
              <w:rPr>
                <w:sz w:val="24"/>
                <w:szCs w:val="24"/>
              </w:rPr>
              <w:t>May</w:t>
            </w:r>
          </w:p>
        </w:tc>
      </w:tr>
      <w:tr w:rsidR="00D61DC4" w:rsidRPr="00D11855" w14:paraId="0492E157" w14:textId="77777777" w:rsidTr="009A5D8B">
        <w:tc>
          <w:tcPr>
            <w:tcW w:w="3318" w:type="dxa"/>
          </w:tcPr>
          <w:p w14:paraId="57FDF347" w14:textId="39D4E9A6" w:rsidR="00D61DC4" w:rsidRPr="00D61DC4" w:rsidRDefault="00206F66" w:rsidP="00D61DC4">
            <w:pPr>
              <w:pStyle w:val="a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</w:t>
            </w:r>
            <w:r w:rsidR="00D61DC4" w:rsidRPr="00D61DC4">
              <w:rPr>
                <w:sz w:val="24"/>
                <w:szCs w:val="24"/>
              </w:rPr>
              <w:t xml:space="preserve"> course </w:t>
            </w:r>
            <w:r>
              <w:rPr>
                <w:sz w:val="24"/>
                <w:szCs w:val="24"/>
              </w:rPr>
              <w:t>detail page</w:t>
            </w:r>
          </w:p>
        </w:tc>
        <w:tc>
          <w:tcPr>
            <w:tcW w:w="3319" w:type="dxa"/>
          </w:tcPr>
          <w:p w14:paraId="446AC681" w14:textId="6C49A6E9" w:rsidR="00D61DC4" w:rsidRPr="00D11855" w:rsidRDefault="00D61DC4" w:rsidP="00D61DC4">
            <w:pPr>
              <w:pStyle w:val="a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</w:t>
            </w:r>
          </w:p>
        </w:tc>
        <w:tc>
          <w:tcPr>
            <w:tcW w:w="3319" w:type="dxa"/>
          </w:tcPr>
          <w:p w14:paraId="4F4E294A" w14:textId="67DA10E9" w:rsidR="00D61DC4" w:rsidRPr="00D11855" w:rsidRDefault="00D61DC4" w:rsidP="00D61DC4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1:00 pm, </w:t>
            </w:r>
            <w:r>
              <w:rPr>
                <w:sz w:val="24"/>
                <w:szCs w:val="24"/>
              </w:rPr>
              <w:t>4</w:t>
            </w:r>
            <w:r w:rsidRPr="00D11855">
              <w:rPr>
                <w:sz w:val="24"/>
                <w:szCs w:val="24"/>
                <w:vertAlign w:val="superscript"/>
              </w:rPr>
              <w:t>th</w:t>
            </w:r>
            <w:r w:rsidRPr="00D1185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y</w:t>
            </w:r>
          </w:p>
        </w:tc>
      </w:tr>
      <w:tr w:rsidR="00D61DC4" w:rsidRPr="00D11855" w14:paraId="60146374" w14:textId="77777777" w:rsidTr="009A5D8B">
        <w:tc>
          <w:tcPr>
            <w:tcW w:w="3318" w:type="dxa"/>
          </w:tcPr>
          <w:p w14:paraId="59D7F7D5" w14:textId="3BC3C60B" w:rsidR="00D61DC4" w:rsidRPr="00D11855" w:rsidRDefault="00206F66" w:rsidP="00D61DC4">
            <w:pPr>
              <w:pStyle w:val="a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</w:t>
            </w:r>
            <w:r w:rsidR="00D61DC4" w:rsidRPr="00D61DC4">
              <w:rPr>
                <w:sz w:val="24"/>
                <w:szCs w:val="24"/>
              </w:rPr>
              <w:t xml:space="preserve"> search website and homepage</w:t>
            </w:r>
            <w:r w:rsidR="00022E93">
              <w:rPr>
                <w:sz w:val="24"/>
                <w:szCs w:val="24"/>
              </w:rPr>
              <w:t xml:space="preserve"> &gt; </w:t>
            </w:r>
            <w:r w:rsidR="00D61DC4" w:rsidRPr="00D61DC4">
              <w:rPr>
                <w:sz w:val="24"/>
                <w:szCs w:val="24"/>
              </w:rPr>
              <w:t>course</w:t>
            </w:r>
            <w:r w:rsidR="00022E93">
              <w:rPr>
                <w:sz w:val="24"/>
                <w:szCs w:val="24"/>
              </w:rPr>
              <w:t xml:space="preserve"> overview </w:t>
            </w:r>
            <w:r w:rsidR="00D61DC4" w:rsidRPr="00D61DC4">
              <w:rPr>
                <w:sz w:val="24"/>
                <w:szCs w:val="24"/>
              </w:rPr>
              <w:t>design</w:t>
            </w:r>
          </w:p>
        </w:tc>
        <w:tc>
          <w:tcPr>
            <w:tcW w:w="3319" w:type="dxa"/>
          </w:tcPr>
          <w:p w14:paraId="4D4B828A" w14:textId="5615A773" w:rsidR="00D61DC4" w:rsidRPr="00D11855" w:rsidRDefault="00D61DC4" w:rsidP="00D61DC4">
            <w:pPr>
              <w:pStyle w:val="a3"/>
              <w:rPr>
                <w:sz w:val="24"/>
                <w:szCs w:val="24"/>
              </w:rPr>
            </w:pPr>
            <w:proofErr w:type="spellStart"/>
            <w:r w:rsidRPr="00D11855">
              <w:rPr>
                <w:sz w:val="24"/>
                <w:szCs w:val="24"/>
              </w:rPr>
              <w:t>Y</w:t>
            </w:r>
            <w:r>
              <w:rPr>
                <w:sz w:val="24"/>
                <w:szCs w:val="24"/>
              </w:rPr>
              <w:t>ingyu</w:t>
            </w:r>
            <w:proofErr w:type="spellEnd"/>
          </w:p>
        </w:tc>
        <w:tc>
          <w:tcPr>
            <w:tcW w:w="3319" w:type="dxa"/>
          </w:tcPr>
          <w:p w14:paraId="64DBD201" w14:textId="26CCA47A" w:rsidR="00D61DC4" w:rsidRPr="00D11855" w:rsidRDefault="00D61DC4" w:rsidP="00D61DC4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1:00 pm, </w:t>
            </w:r>
            <w:r w:rsidR="002B6D00">
              <w:rPr>
                <w:sz w:val="24"/>
                <w:szCs w:val="24"/>
              </w:rPr>
              <w:t>6</w:t>
            </w:r>
            <w:r w:rsidRPr="00D11855">
              <w:rPr>
                <w:sz w:val="24"/>
                <w:szCs w:val="24"/>
                <w:vertAlign w:val="superscript"/>
              </w:rPr>
              <w:t>th</w:t>
            </w:r>
            <w:r w:rsidRPr="00D1185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y</w:t>
            </w:r>
          </w:p>
        </w:tc>
      </w:tr>
    </w:tbl>
    <w:p w14:paraId="51A32A42" w14:textId="763D1DB0" w:rsidR="00FE163F" w:rsidRDefault="00FE163F" w:rsidP="00274DA4">
      <w:pPr>
        <w:pStyle w:val="1"/>
        <w:ind w:left="0" w:firstLine="0"/>
      </w:pPr>
      <w:r>
        <w:t>4  Next Meeting</w:t>
      </w:r>
    </w:p>
    <w:p w14:paraId="50FF084B" w14:textId="720E1977" w:rsidR="00FE163F" w:rsidRPr="00BD0256" w:rsidRDefault="00943A98" w:rsidP="00BD0256">
      <w:pPr>
        <w:pStyle w:val="a3"/>
      </w:pPr>
      <w:r>
        <w:t xml:space="preserve">Next meeting is a group meeting and will be held on Zoom at </w:t>
      </w:r>
      <w:r w:rsidR="0057153C">
        <w:t>3</w:t>
      </w:r>
      <w:r>
        <w:t xml:space="preserve">:00 pm, on </w:t>
      </w:r>
      <w:r w:rsidR="00126CD4">
        <w:t>4</w:t>
      </w:r>
      <w:r w:rsidR="005E057F" w:rsidRPr="005E057F">
        <w:rPr>
          <w:vertAlign w:val="superscript"/>
        </w:rPr>
        <w:t>th</w:t>
      </w:r>
      <w:r w:rsidR="005E057F">
        <w:t xml:space="preserve"> </w:t>
      </w:r>
      <w:r w:rsidR="00126CD4">
        <w:t>May</w:t>
      </w:r>
      <w:r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4B7C3" w14:textId="77777777" w:rsidR="00F34A88" w:rsidRDefault="00F34A88" w:rsidP="00DC7ED1">
      <w:r>
        <w:separator/>
      </w:r>
    </w:p>
  </w:endnote>
  <w:endnote w:type="continuationSeparator" w:id="0">
    <w:p w14:paraId="3F982637" w14:textId="77777777" w:rsidR="00F34A88" w:rsidRDefault="00F34A88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C8E6C" w14:textId="77777777" w:rsidR="00F34A88" w:rsidRDefault="00F34A88" w:rsidP="00DC7ED1">
      <w:r>
        <w:separator/>
      </w:r>
    </w:p>
  </w:footnote>
  <w:footnote w:type="continuationSeparator" w:id="0">
    <w:p w14:paraId="076C4F68" w14:textId="77777777" w:rsidR="00F34A88" w:rsidRDefault="00F34A88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039A6"/>
    <w:multiLevelType w:val="hybridMultilevel"/>
    <w:tmpl w:val="6444FD7E"/>
    <w:lvl w:ilvl="0" w:tplc="E17CD1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6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4570C1"/>
    <w:multiLevelType w:val="hybridMultilevel"/>
    <w:tmpl w:val="0EC878DE"/>
    <w:lvl w:ilvl="0" w:tplc="7A8EF8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5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9"/>
  </w:num>
  <w:num w:numId="5" w16cid:durableId="880558093">
    <w:abstractNumId w:val="0"/>
  </w:num>
  <w:num w:numId="6" w16cid:durableId="1004162127">
    <w:abstractNumId w:val="8"/>
  </w:num>
  <w:num w:numId="7" w16cid:durableId="280040638">
    <w:abstractNumId w:val="10"/>
  </w:num>
  <w:num w:numId="8" w16cid:durableId="1136216311">
    <w:abstractNumId w:val="6"/>
  </w:num>
  <w:num w:numId="9" w16cid:durableId="1728652253">
    <w:abstractNumId w:val="2"/>
  </w:num>
  <w:num w:numId="10" w16cid:durableId="994530711">
    <w:abstractNumId w:val="7"/>
  </w:num>
  <w:num w:numId="11" w16cid:durableId="4866716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22E93"/>
    <w:rsid w:val="000D25D1"/>
    <w:rsid w:val="000F2AC9"/>
    <w:rsid w:val="00126CD4"/>
    <w:rsid w:val="0016784E"/>
    <w:rsid w:val="001779F5"/>
    <w:rsid w:val="00187BEB"/>
    <w:rsid w:val="001D7434"/>
    <w:rsid w:val="001F68F1"/>
    <w:rsid w:val="0020591D"/>
    <w:rsid w:val="00206F66"/>
    <w:rsid w:val="00223BF7"/>
    <w:rsid w:val="00242C4C"/>
    <w:rsid w:val="00274DA4"/>
    <w:rsid w:val="002B51BF"/>
    <w:rsid w:val="002B6D00"/>
    <w:rsid w:val="002E5814"/>
    <w:rsid w:val="0030612B"/>
    <w:rsid w:val="00333565"/>
    <w:rsid w:val="003522FB"/>
    <w:rsid w:val="0038532F"/>
    <w:rsid w:val="00385BFE"/>
    <w:rsid w:val="003D79D6"/>
    <w:rsid w:val="00434EA4"/>
    <w:rsid w:val="004640CC"/>
    <w:rsid w:val="005155F3"/>
    <w:rsid w:val="00567E79"/>
    <w:rsid w:val="0057153C"/>
    <w:rsid w:val="005A2324"/>
    <w:rsid w:val="005E057F"/>
    <w:rsid w:val="0068524C"/>
    <w:rsid w:val="006A6606"/>
    <w:rsid w:val="00737223"/>
    <w:rsid w:val="00742804"/>
    <w:rsid w:val="00785EFF"/>
    <w:rsid w:val="00787BD0"/>
    <w:rsid w:val="008004DC"/>
    <w:rsid w:val="008113C3"/>
    <w:rsid w:val="0081549C"/>
    <w:rsid w:val="008804B2"/>
    <w:rsid w:val="00885180"/>
    <w:rsid w:val="008A4333"/>
    <w:rsid w:val="008E2C21"/>
    <w:rsid w:val="008E5F75"/>
    <w:rsid w:val="00943A98"/>
    <w:rsid w:val="0095090A"/>
    <w:rsid w:val="00997AA5"/>
    <w:rsid w:val="009A3BAF"/>
    <w:rsid w:val="009A5D8B"/>
    <w:rsid w:val="009B37BD"/>
    <w:rsid w:val="00A06E45"/>
    <w:rsid w:val="00A378B0"/>
    <w:rsid w:val="00A43FEB"/>
    <w:rsid w:val="00AA438B"/>
    <w:rsid w:val="00AD61E5"/>
    <w:rsid w:val="00B219A7"/>
    <w:rsid w:val="00B46CFD"/>
    <w:rsid w:val="00B52361"/>
    <w:rsid w:val="00B72D85"/>
    <w:rsid w:val="00BC08DC"/>
    <w:rsid w:val="00BD0256"/>
    <w:rsid w:val="00C079CF"/>
    <w:rsid w:val="00C301AC"/>
    <w:rsid w:val="00C52774"/>
    <w:rsid w:val="00C86A01"/>
    <w:rsid w:val="00D11855"/>
    <w:rsid w:val="00D160BF"/>
    <w:rsid w:val="00D24FA6"/>
    <w:rsid w:val="00D46E7A"/>
    <w:rsid w:val="00D565BC"/>
    <w:rsid w:val="00D61DC4"/>
    <w:rsid w:val="00D97C4F"/>
    <w:rsid w:val="00DA0699"/>
    <w:rsid w:val="00DC7ED1"/>
    <w:rsid w:val="00DE40BA"/>
    <w:rsid w:val="00E047AF"/>
    <w:rsid w:val="00E30535"/>
    <w:rsid w:val="00E9281A"/>
    <w:rsid w:val="00E96FEA"/>
    <w:rsid w:val="00EC7C31"/>
    <w:rsid w:val="00ED12D9"/>
    <w:rsid w:val="00EE00B3"/>
    <w:rsid w:val="00F34A88"/>
    <w:rsid w:val="00F553BA"/>
    <w:rsid w:val="00F73455"/>
    <w:rsid w:val="00F9391E"/>
    <w:rsid w:val="00FA265D"/>
    <w:rsid w:val="00FB47DA"/>
    <w:rsid w:val="00FD7EED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1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50</cp:revision>
  <dcterms:created xsi:type="dcterms:W3CDTF">2022-03-12T08:47:00Z</dcterms:created>
  <dcterms:modified xsi:type="dcterms:W3CDTF">2022-05-14T06:12:00Z</dcterms:modified>
</cp:coreProperties>
</file>